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1DC504" w14:textId="6CE3F880" w:rsidR="00FD1566" w:rsidRDefault="00FD1566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C2B402D" wp14:editId="4F0B9C7C">
                <wp:simplePos x="0" y="0"/>
                <wp:positionH relativeFrom="column">
                  <wp:posOffset>5445125</wp:posOffset>
                </wp:positionH>
                <wp:positionV relativeFrom="paragraph">
                  <wp:posOffset>241300</wp:posOffset>
                </wp:positionV>
                <wp:extent cx="904240" cy="526415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240" cy="52641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3043C1" w14:textId="5F7B9A58" w:rsidR="00FD1566" w:rsidRDefault="00FD1566" w:rsidP="0028496E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r w:rsidRPr="00FD1566">
                              <w:rPr>
                                <w:rFonts w:asciiTheme="majorBidi" w:hAnsiTheme="majorBidi" w:cstheme="majorBidi"/>
                              </w:rPr>
                              <w:t>U-type</w:t>
                            </w:r>
                          </w:p>
                          <w:p w14:paraId="7500A070" w14:textId="34247D32" w:rsidR="0028496E" w:rsidRPr="00FD1566" w:rsidRDefault="0028496E" w:rsidP="0028496E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r>
                              <w:rPr>
                                <w:rFonts w:asciiTheme="majorBidi" w:hAnsiTheme="majorBidi" w:cstheme="majorBidi"/>
                              </w:rPr>
                              <w:t>I-typ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C2B402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8.75pt;margin-top:19pt;width:71.2pt;height:41.4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" filled="f" stroked="f">
                <v:textbox>
                  <w:txbxContent>
                    <w:p w14:paraId="4B3043C1" w14:textId="5F7B9A58" w:rsidR="00FD1566" w:rsidRDefault="00FD1566" w:rsidP="0028496E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r w:rsidRPr="00FD1566">
                        <w:rPr>
                          <w:rFonts w:asciiTheme="majorBidi" w:hAnsiTheme="majorBidi" w:cstheme="majorBidi"/>
                        </w:rPr>
                        <w:t>U-type</w:t>
                      </w:r>
                    </w:p>
                    <w:p w14:paraId="7500A070" w14:textId="34247D32" w:rsidR="0028496E" w:rsidRPr="00FD1566" w:rsidRDefault="0028496E" w:rsidP="0028496E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r>
                        <w:rPr>
                          <w:rFonts w:asciiTheme="majorBidi" w:hAnsiTheme="majorBidi" w:cstheme="majorBidi"/>
                        </w:rPr>
                        <w:t>I-typ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3510"/>
        <w:gridCol w:w="1170"/>
        <w:gridCol w:w="985"/>
        <w:gridCol w:w="1350"/>
        <w:gridCol w:w="1440"/>
      </w:tblGrid>
      <w:tr w:rsidR="00FD1566" w:rsidRPr="00FD1566" w14:paraId="58796926" w14:textId="77777777" w:rsidTr="00F432C9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8064F85" w14:textId="11B3A07C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2554DE" w14:textId="03AC11C9" w:rsidR="00FD1566" w:rsidRPr="00FD1566" w:rsidRDefault="00F432C9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rd</w:t>
            </w:r>
            <w:proofErr w:type="spellEnd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435A14A" w14:textId="7CC9458A" w:rsidR="00FD1566" w:rsidRPr="00FD1566" w:rsidRDefault="00F432C9" w:rsidP="0028496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code</w:t>
            </w:r>
          </w:p>
        </w:tc>
      </w:tr>
      <w:tr w:rsidR="0028496E" w:rsidRPr="00FD1566" w14:paraId="3D5169F6" w14:textId="77777777" w:rsidTr="00206D2B"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A1AAB03" w14:textId="69AC2377" w:rsidR="0028496E" w:rsidRDefault="00206D2B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11:0]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C1F4C75" w14:textId="58544649" w:rsidR="0028496E" w:rsidRDefault="00206D2B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s1</w:t>
            </w:r>
          </w:p>
        </w:tc>
        <w:tc>
          <w:tcPr>
            <w:tcW w:w="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3E218FC" w14:textId="04A8CABF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func</w:t>
            </w:r>
            <w:r w:rsidR="00206D2B">
              <w:rPr>
                <w:rFonts w:asciiTheme="majorBidi" w:hAnsiTheme="majorBidi" w:cstheme="majorBidi"/>
              </w:rPr>
              <w:t>t</w:t>
            </w:r>
            <w:r>
              <w:rPr>
                <w:rFonts w:asciiTheme="majorBidi" w:hAnsiTheme="majorBidi" w:cstheme="majorBidi"/>
              </w:rPr>
              <w:t>3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3E551B8" w14:textId="1F66D34E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r>
              <w:rPr>
                <w:rFonts w:asciiTheme="majorBidi" w:hAnsiTheme="majorBidi" w:cstheme="majorBidi"/>
              </w:rPr>
              <w:t>rd</w:t>
            </w:r>
            <w:proofErr w:type="spellEnd"/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F7CAEFA" w14:textId="405D3F7B" w:rsidR="0028496E" w:rsidRDefault="0028496E" w:rsidP="00F432C9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opcode</w:t>
            </w:r>
          </w:p>
        </w:tc>
      </w:tr>
    </w:tbl>
    <w:p w14:paraId="2ED4C360" w14:textId="00C125F6" w:rsidR="00B83FC5" w:rsidRDefault="00F432C9" w:rsidP="00F432C9">
      <w:pPr>
        <w:ind w:right="162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489EA137" wp14:editId="1755C7E5">
                <wp:simplePos x="0" y="0"/>
                <wp:positionH relativeFrom="column">
                  <wp:posOffset>5452745</wp:posOffset>
                </wp:positionH>
                <wp:positionV relativeFrom="paragraph">
                  <wp:posOffset>218440</wp:posOffset>
                </wp:positionV>
                <wp:extent cx="904240" cy="592455"/>
                <wp:effectExtent l="0" t="0" r="0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4240" cy="59245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D7A08E" w14:textId="53AEF795" w:rsidR="00F432C9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s</w:t>
                            </w:r>
                            <w:proofErr w:type="spellEnd"/>
                          </w:p>
                          <w:p w14:paraId="7A5CF720" w14:textId="639D843C" w:rsidR="00F432C9" w:rsidRDefault="00F432C9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fed</w:t>
                            </w:r>
                            <w:proofErr w:type="spellEnd"/>
                          </w:p>
                          <w:p w14:paraId="1D32EA8B" w14:textId="13C89A36" w:rsidR="00E072F8" w:rsidRPr="00FD1566" w:rsidRDefault="00E072F8" w:rsidP="00F432C9">
                            <w:pPr>
                              <w:spacing w:after="0"/>
                              <w:ind w:left="-274" w:firstLine="187"/>
                              <w:rPr>
                                <w:rFonts w:asciiTheme="majorBidi" w:hAnsiTheme="majorBidi" w:cstheme="majorBidi"/>
                              </w:rPr>
                            </w:pPr>
                            <w:proofErr w:type="spellStart"/>
                            <w:r>
                              <w:rPr>
                                <w:rFonts w:asciiTheme="majorBidi" w:hAnsiTheme="majorBidi" w:cstheme="majorBidi"/>
                              </w:rPr>
                              <w:t>c</w:t>
                            </w:r>
                            <w:r w:rsidR="009640BD">
                              <w:rPr>
                                <w:rFonts w:asciiTheme="majorBidi" w:hAnsiTheme="majorBidi" w:cstheme="majorBidi"/>
                              </w:rPr>
                              <w:t>flc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9EA137" id="_x0000_s1027" type="#_x0000_t202" style="position:absolute;margin-left:429.35pt;margin-top:17.2pt;width:71.2pt;height:46.6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" filled="f" stroked="f">
                <v:textbox>
                  <w:txbxContent>
                    <w:p w14:paraId="28D7A08E" w14:textId="53AEF795" w:rsidR="00F432C9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s</w:t>
                      </w:r>
                      <w:proofErr w:type="spellEnd"/>
                    </w:p>
                    <w:p w14:paraId="7A5CF720" w14:textId="639D843C" w:rsidR="00F432C9" w:rsidRDefault="00F432C9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fed</w:t>
                      </w:r>
                      <w:proofErr w:type="spellEnd"/>
                    </w:p>
                    <w:p w14:paraId="1D32EA8B" w14:textId="13C89A36" w:rsidR="00E072F8" w:rsidRPr="00FD1566" w:rsidRDefault="00E072F8" w:rsidP="00F432C9">
                      <w:pPr>
                        <w:spacing w:after="0"/>
                        <w:ind w:left="-274" w:firstLine="187"/>
                        <w:rPr>
                          <w:rFonts w:asciiTheme="majorBidi" w:hAnsiTheme="majorBidi" w:cstheme="majorBidi"/>
                        </w:rPr>
                      </w:pPr>
                      <w:proofErr w:type="spellStart"/>
                      <w:r>
                        <w:rPr>
                          <w:rFonts w:asciiTheme="majorBidi" w:hAnsiTheme="majorBidi" w:cstheme="majorBidi"/>
                        </w:rPr>
                        <w:t>c</w:t>
                      </w:r>
                      <w:r w:rsidR="009640BD">
                        <w:rPr>
                          <w:rFonts w:asciiTheme="majorBidi" w:hAnsiTheme="majorBidi" w:cstheme="majorBidi"/>
                        </w:rPr>
                        <w:t>flc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</w:p>
    <w:tbl>
      <w:tblPr>
        <w:tblStyle w:val="TableGrid"/>
        <w:tblW w:w="0" w:type="auto"/>
        <w:tblInd w:w="-100" w:type="dxa"/>
        <w:tblLook w:val="04A0" w:firstRow="1" w:lastRow="0" w:firstColumn="1" w:lastColumn="0" w:noHBand="0" w:noVBand="1"/>
      </w:tblPr>
      <w:tblGrid>
        <w:gridCol w:w="3510"/>
        <w:gridCol w:w="1170"/>
        <w:gridCol w:w="985"/>
        <w:gridCol w:w="1350"/>
        <w:gridCol w:w="1440"/>
      </w:tblGrid>
      <w:tr w:rsidR="00F432C9" w:rsidRPr="00FD1566" w14:paraId="58B180E0" w14:textId="77777777" w:rsidTr="0006357E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FAF130B" w14:textId="0102A411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A7A4079" w14:textId="0374C2A7" w:rsidR="00F432C9" w:rsidRPr="00FD1566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F0833A1" w14:textId="58250055" w:rsidR="00F432C9" w:rsidRPr="00FD1566" w:rsidRDefault="009E229D" w:rsidP="0006357E">
            <w:pPr>
              <w:jc w:val="center"/>
              <w:rPr>
                <w:rFonts w:asciiTheme="majorBidi" w:hAnsiTheme="majorBidi" w:cstheme="majorBidi"/>
              </w:rPr>
            </w:pPr>
            <w:r w:rsidRPr="009E229D">
              <w:rPr>
                <w:rFonts w:asciiTheme="majorBidi" w:hAnsiTheme="majorBidi" w:cstheme="majorBidi"/>
              </w:rPr>
              <w:t>0101111</w:t>
            </w:r>
          </w:p>
        </w:tc>
      </w:tr>
      <w:tr w:rsidR="00F432C9" w:rsidRPr="00FD1566" w14:paraId="12FDD00C" w14:textId="77777777" w:rsidTr="0006357E">
        <w:tc>
          <w:tcPr>
            <w:tcW w:w="5665" w:type="dxa"/>
            <w:gridSpan w:val="3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C8A63AF" w14:textId="21D1B32E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31:12]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341ED91D" w14:textId="212BF684" w:rsidR="00F432C9" w:rsidRDefault="00F432C9" w:rsidP="0006357E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</w:t>
            </w:r>
            <w:r w:rsidRPr="00F432C9">
              <w:rPr>
                <w:rFonts w:asciiTheme="majorBidi" w:hAnsiTheme="majorBidi" w:cstheme="majorBidi"/>
              </w:rPr>
              <w:t>0000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1E7BEB47" w14:textId="3DA44F1B" w:rsidR="00F432C9" w:rsidRDefault="00C51168" w:rsidP="0006357E">
            <w:pPr>
              <w:jc w:val="center"/>
              <w:rPr>
                <w:rFonts w:asciiTheme="majorBidi" w:hAnsiTheme="majorBidi" w:cstheme="majorBidi"/>
              </w:rPr>
            </w:pPr>
            <w:r w:rsidRPr="00C51168">
              <w:rPr>
                <w:rFonts w:asciiTheme="majorBidi" w:hAnsiTheme="majorBidi" w:cstheme="majorBidi"/>
              </w:rPr>
              <w:t>0110111</w:t>
            </w:r>
          </w:p>
        </w:tc>
      </w:tr>
      <w:tr w:rsidR="00206D2B" w14:paraId="17A650D5" w14:textId="77777777" w:rsidTr="008F1380">
        <w:tc>
          <w:tcPr>
            <w:tcW w:w="351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4540E483" w14:textId="77777777" w:rsidR="00206D2B" w:rsidRDefault="00206D2B" w:rsidP="008F1380">
            <w:pPr>
              <w:jc w:val="center"/>
              <w:rPr>
                <w:rFonts w:asciiTheme="majorBidi" w:hAnsiTheme="majorBidi" w:cstheme="majorBidi"/>
              </w:rPr>
            </w:pPr>
            <w:proofErr w:type="spellStart"/>
            <w:proofErr w:type="gramStart"/>
            <w:r>
              <w:rPr>
                <w:rFonts w:asciiTheme="majorBidi" w:hAnsiTheme="majorBidi" w:cstheme="majorBidi"/>
              </w:rPr>
              <w:t>imm</w:t>
            </w:r>
            <w:proofErr w:type="spellEnd"/>
            <w:r>
              <w:rPr>
                <w:rFonts w:asciiTheme="majorBidi" w:hAnsiTheme="majorBidi" w:cstheme="majorBidi"/>
              </w:rPr>
              <w:t>[</w:t>
            </w:r>
            <w:proofErr w:type="gramEnd"/>
            <w:r>
              <w:rPr>
                <w:rFonts w:asciiTheme="majorBidi" w:hAnsiTheme="majorBidi" w:cstheme="majorBidi"/>
              </w:rPr>
              <w:t>11:0]</w:t>
            </w:r>
          </w:p>
        </w:tc>
        <w:tc>
          <w:tcPr>
            <w:tcW w:w="117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658B49CF" w14:textId="77777777" w:rsidR="00206D2B" w:rsidRDefault="00206D2B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rs1</w:t>
            </w:r>
          </w:p>
        </w:tc>
        <w:tc>
          <w:tcPr>
            <w:tcW w:w="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2B9B6A55" w14:textId="65363DBD" w:rsidR="00206D2B" w:rsidRDefault="00E072F8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10</w:t>
            </w:r>
          </w:p>
        </w:tc>
        <w:tc>
          <w:tcPr>
            <w:tcW w:w="135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044B1A72" w14:textId="748B4F11" w:rsidR="00206D2B" w:rsidRDefault="00E072F8" w:rsidP="008F1380">
            <w:pPr>
              <w:jc w:val="center"/>
              <w:rPr>
                <w:rFonts w:asciiTheme="majorBidi" w:hAnsiTheme="majorBidi" w:cstheme="majorBidi"/>
              </w:rPr>
            </w:pPr>
            <w:r>
              <w:rPr>
                <w:rFonts w:asciiTheme="majorBidi" w:hAnsiTheme="majorBidi" w:cstheme="majorBidi"/>
              </w:rPr>
              <w:t>0-9</w:t>
            </w:r>
          </w:p>
        </w:tc>
        <w:tc>
          <w:tcPr>
            <w:tcW w:w="144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</w:tcPr>
          <w:p w14:paraId="5042398A" w14:textId="08018815" w:rsidR="00206D2B" w:rsidRDefault="00C51168" w:rsidP="008F1380">
            <w:pPr>
              <w:jc w:val="center"/>
              <w:rPr>
                <w:rFonts w:asciiTheme="majorBidi" w:hAnsiTheme="majorBidi" w:cstheme="majorBidi"/>
              </w:rPr>
            </w:pPr>
            <w:r w:rsidRPr="00C51168">
              <w:rPr>
                <w:rFonts w:asciiTheme="majorBidi" w:hAnsiTheme="majorBidi" w:cstheme="majorBidi"/>
              </w:rPr>
              <w:t>0101011</w:t>
            </w:r>
          </w:p>
        </w:tc>
      </w:tr>
    </w:tbl>
    <w:p w14:paraId="343B6AF3" w14:textId="77777777" w:rsidR="00F432C9" w:rsidRDefault="00F432C9"/>
    <w:p w14:paraId="325436FB" w14:textId="7083FB47" w:rsidR="00FD1566" w:rsidRDefault="00FD1566" w:rsidP="00FD1566"/>
    <w:p w14:paraId="7137D94F" w14:textId="6B9B6DC2" w:rsidR="00FD1566" w:rsidRDefault="00FD1566" w:rsidP="00FD1566">
      <w:pPr>
        <w:tabs>
          <w:tab w:val="left" w:pos="7505"/>
        </w:tabs>
      </w:pPr>
      <w:r>
        <w:tab/>
      </w:r>
    </w:p>
    <w:p w14:paraId="3A1B78B8" w14:textId="59A0C3F5" w:rsidR="00FD1566" w:rsidRPr="00FD1566" w:rsidRDefault="00FD1566" w:rsidP="00FD1566">
      <w:pPr>
        <w:tabs>
          <w:tab w:val="left" w:pos="7505"/>
        </w:tabs>
      </w:pPr>
    </w:p>
    <w:sectPr w:rsidR="00FD1566" w:rsidRPr="00FD1566" w:rsidSect="00FD1566">
      <w:pgSz w:w="12240" w:h="15840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NwbSZhYmFpYWFko6SsGpxcWZ+XkgBca1AE63u38sAAAA"/>
  </w:docVars>
  <w:rsids>
    <w:rsidRoot w:val="00FD1566"/>
    <w:rsid w:val="00036717"/>
    <w:rsid w:val="00206D2B"/>
    <w:rsid w:val="0028496E"/>
    <w:rsid w:val="005F6742"/>
    <w:rsid w:val="009640BD"/>
    <w:rsid w:val="009E229D"/>
    <w:rsid w:val="00B83FC5"/>
    <w:rsid w:val="00C51168"/>
    <w:rsid w:val="00E072F8"/>
    <w:rsid w:val="00F432C9"/>
    <w:rsid w:val="00FD15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CE2D3"/>
  <w15:chartTrackingRefBased/>
  <w15:docId w15:val="{5AB10BBB-406F-46DF-BA85-66BD5097E1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6D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5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GHIPOURRUDSARI MAHBOOBE</dc:creator>
  <cp:keywords/>
  <dc:description/>
  <cp:lastModifiedBy>mahboobe sadeghipour</cp:lastModifiedBy>
  <cp:revision>7</cp:revision>
  <dcterms:created xsi:type="dcterms:W3CDTF">2022-07-14T11:52:00Z</dcterms:created>
  <dcterms:modified xsi:type="dcterms:W3CDTF">2022-07-18T14:22:00Z</dcterms:modified>
</cp:coreProperties>
</file>